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E7830A" w14:textId="77777777" w:rsidR="006E7922" w:rsidRPr="00592965" w:rsidRDefault="006E7922" w:rsidP="006E7922">
      <w:p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592965">
        <w:rPr>
          <w:rFonts w:ascii="Calibri" w:eastAsia="Calibri" w:hAnsi="Calibri" w:cs="Calibri"/>
          <w:sz w:val="24"/>
          <w:szCs w:val="24"/>
        </w:rPr>
        <w:t>Your Name</w:t>
      </w:r>
    </w:p>
    <w:p w14:paraId="6F9B1CFA" w14:textId="77777777" w:rsidR="006E7922" w:rsidRPr="00592965" w:rsidRDefault="006E7922" w:rsidP="006E7922">
      <w:p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592965">
        <w:rPr>
          <w:rFonts w:ascii="Calibri" w:eastAsia="Calibri" w:hAnsi="Calibri" w:cs="Calibri"/>
          <w:sz w:val="24"/>
          <w:szCs w:val="24"/>
        </w:rPr>
        <w:t>Professor’s Name</w:t>
      </w:r>
    </w:p>
    <w:p w14:paraId="2CB396E3" w14:textId="77777777" w:rsidR="006E7922" w:rsidRPr="00592965" w:rsidRDefault="006E7922" w:rsidP="006E7922">
      <w:p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592965">
        <w:rPr>
          <w:rFonts w:ascii="Calibri" w:eastAsia="Calibri" w:hAnsi="Calibri" w:cs="Calibri"/>
          <w:sz w:val="24"/>
          <w:szCs w:val="24"/>
        </w:rPr>
        <w:t>Course Name</w:t>
      </w:r>
    </w:p>
    <w:p w14:paraId="00B043E2" w14:textId="77777777" w:rsidR="006E7922" w:rsidRPr="002A21DD" w:rsidRDefault="006E7922" w:rsidP="006E7922">
      <w:p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592965">
        <w:rPr>
          <w:rFonts w:ascii="Calibri" w:eastAsia="Calibri" w:hAnsi="Calibri" w:cs="Calibri"/>
          <w:sz w:val="24"/>
          <w:szCs w:val="24"/>
        </w:rPr>
        <w:t>Date</w:t>
      </w:r>
    </w:p>
    <w:p w14:paraId="0528D82C" w14:textId="77777777" w:rsidR="006E7922" w:rsidRDefault="006E7922" w:rsidP="006E7922">
      <w:pPr>
        <w:spacing w:after="240" w:line="240" w:lineRule="auto"/>
        <w:rPr>
          <w:rFonts w:ascii="Calibri" w:eastAsia="Calibri" w:hAnsi="Calibri" w:cs="Calibri"/>
          <w:b/>
          <w:sz w:val="24"/>
          <w:szCs w:val="24"/>
        </w:rPr>
      </w:pPr>
      <w:r w:rsidRPr="00592965">
        <w:rPr>
          <w:rFonts w:ascii="Calibri" w:eastAsia="Calibri" w:hAnsi="Calibri" w:cs="Calibri"/>
          <w:b/>
          <w:sz w:val="24"/>
          <w:szCs w:val="24"/>
        </w:rPr>
        <w:t xml:space="preserve">Introduction </w:t>
      </w:r>
    </w:p>
    <w:p w14:paraId="0AF9C3C4" w14:textId="77777777" w:rsidR="006E7922" w:rsidRDefault="006E7922" w:rsidP="00CE3D75">
      <w:pPr>
        <w:pStyle w:val="ListParagraph"/>
        <w:numPr>
          <w:ilvl w:val="0"/>
          <w:numId w:val="11"/>
        </w:num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Attention Getter</w:t>
      </w:r>
    </w:p>
    <w:p w14:paraId="2AD7E285" w14:textId="77777777" w:rsidR="006E7922" w:rsidRDefault="006E7922" w:rsidP="004408E2">
      <w:pPr>
        <w:pStyle w:val="ListParagraph"/>
        <w:numPr>
          <w:ilvl w:val="0"/>
          <w:numId w:val="11"/>
        </w:num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Thesis</w:t>
      </w:r>
    </w:p>
    <w:p w14:paraId="3719D83F" w14:textId="77777777" w:rsidR="006E7922" w:rsidRDefault="006E7922" w:rsidP="004D0984">
      <w:pPr>
        <w:pStyle w:val="ListParagraph"/>
        <w:numPr>
          <w:ilvl w:val="0"/>
          <w:numId w:val="11"/>
        </w:num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Opening Statements (Invitational, Credibility, Significance)</w:t>
      </w:r>
    </w:p>
    <w:p w14:paraId="7589C352" w14:textId="77777777" w:rsidR="006E7922" w:rsidRPr="006E7922" w:rsidRDefault="006E7922" w:rsidP="000F5C61">
      <w:pPr>
        <w:pStyle w:val="ListParagraph"/>
        <w:numPr>
          <w:ilvl w:val="0"/>
          <w:numId w:val="11"/>
        </w:num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 xml:space="preserve">Preview of Main </w:t>
      </w:r>
      <w:r w:rsidR="002A21DD">
        <w:rPr>
          <w:rFonts w:ascii="Calibri" w:eastAsia="Calibri" w:hAnsi="Calibri" w:cs="Calibri"/>
          <w:sz w:val="24"/>
          <w:szCs w:val="24"/>
        </w:rPr>
        <w:t>Points</w:t>
      </w:r>
      <w:r w:rsidRPr="006E7922">
        <w:rPr>
          <w:rFonts w:ascii="Calibri" w:eastAsia="Calibri" w:hAnsi="Calibri" w:cs="Calibri"/>
          <w:sz w:val="24"/>
          <w:szCs w:val="24"/>
        </w:rPr>
        <w:t xml:space="preserve"> </w:t>
      </w:r>
    </w:p>
    <w:p w14:paraId="41172A35" w14:textId="77777777" w:rsidR="006E7922" w:rsidRPr="00592965" w:rsidRDefault="006E7922" w:rsidP="006E7922">
      <w:pPr>
        <w:spacing w:after="240" w:line="240" w:lineRule="auto"/>
        <w:rPr>
          <w:rFonts w:ascii="Calibri" w:eastAsia="Calibri" w:hAnsi="Calibri" w:cs="Calibri"/>
          <w:i/>
          <w:sz w:val="24"/>
          <w:szCs w:val="24"/>
        </w:rPr>
      </w:pPr>
      <w:r w:rsidRPr="00592965">
        <w:rPr>
          <w:rFonts w:ascii="Calibri" w:eastAsia="Calibri" w:hAnsi="Calibri" w:cs="Calibri"/>
          <w:i/>
          <w:sz w:val="24"/>
          <w:szCs w:val="24"/>
        </w:rPr>
        <w:t>Oral Transition</w:t>
      </w:r>
    </w:p>
    <w:p w14:paraId="30BB1230" w14:textId="77777777" w:rsidR="006E7922" w:rsidRPr="00592965" w:rsidRDefault="006E7922" w:rsidP="006E7922">
      <w:pPr>
        <w:spacing w:after="240" w:line="240" w:lineRule="auto"/>
        <w:rPr>
          <w:rFonts w:ascii="Calibri" w:eastAsia="Calibri" w:hAnsi="Calibri" w:cs="Calibri"/>
          <w:sz w:val="24"/>
          <w:szCs w:val="24"/>
        </w:rPr>
      </w:pPr>
      <w:r w:rsidRPr="00592965">
        <w:rPr>
          <w:rFonts w:ascii="Calibri" w:eastAsia="Calibri" w:hAnsi="Calibri" w:cs="Calibri"/>
          <w:b/>
          <w:sz w:val="24"/>
          <w:szCs w:val="24"/>
        </w:rPr>
        <w:t xml:space="preserve">Body  </w:t>
      </w:r>
    </w:p>
    <w:p w14:paraId="13B59A99" w14:textId="77777777" w:rsidR="006E7922" w:rsidRDefault="006E7922" w:rsidP="006E7922">
      <w:pPr>
        <w:spacing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Main </w:t>
      </w:r>
      <w:r w:rsidR="002A21DD">
        <w:rPr>
          <w:rFonts w:ascii="Calibri" w:eastAsia="Calibri" w:hAnsi="Calibri" w:cs="Calibri"/>
          <w:sz w:val="24"/>
          <w:szCs w:val="24"/>
        </w:rPr>
        <w:t>Point</w:t>
      </w:r>
    </w:p>
    <w:p w14:paraId="38F8AD49" w14:textId="77777777" w:rsidR="006E7922" w:rsidRDefault="006E7922" w:rsidP="006E7922">
      <w:pPr>
        <w:pStyle w:val="ListParagraph"/>
        <w:numPr>
          <w:ilvl w:val="0"/>
          <w:numId w:val="10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Supporting Evidence</w:t>
      </w:r>
    </w:p>
    <w:p w14:paraId="371C8ADC" w14:textId="77777777" w:rsidR="006E7922" w:rsidRDefault="006E7922" w:rsidP="006E7922">
      <w:pPr>
        <w:pStyle w:val="ListParagraph"/>
        <w:numPr>
          <w:ilvl w:val="0"/>
          <w:numId w:val="10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Supporting Evidence</w:t>
      </w:r>
    </w:p>
    <w:p w14:paraId="5D07DC62" w14:textId="77777777" w:rsidR="006E7922" w:rsidRDefault="006E7922" w:rsidP="006E7922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119E79DD" w14:textId="77777777" w:rsidR="006E7922" w:rsidRPr="006E7922" w:rsidRDefault="006E7922" w:rsidP="006E7922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Oral Transition</w:t>
      </w:r>
    </w:p>
    <w:p w14:paraId="07B5DA19" w14:textId="77777777" w:rsidR="006E7922" w:rsidRDefault="006E7922" w:rsidP="006E7922">
      <w:pPr>
        <w:spacing w:line="240" w:lineRule="auto"/>
        <w:contextualSpacing/>
        <w:rPr>
          <w:rFonts w:ascii="Calibri" w:eastAsia="Calibri" w:hAnsi="Calibri" w:cs="Calibri"/>
          <w:sz w:val="24"/>
          <w:szCs w:val="24"/>
        </w:rPr>
      </w:pPr>
    </w:p>
    <w:p w14:paraId="667C9725" w14:textId="77777777" w:rsidR="006E7922" w:rsidRDefault="006E7922" w:rsidP="006E7922">
      <w:pPr>
        <w:spacing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Main </w:t>
      </w:r>
      <w:r w:rsidR="002A21DD">
        <w:rPr>
          <w:rFonts w:ascii="Calibri" w:eastAsia="Calibri" w:hAnsi="Calibri" w:cs="Calibri"/>
          <w:sz w:val="24"/>
          <w:szCs w:val="24"/>
        </w:rPr>
        <w:t>Point</w:t>
      </w:r>
    </w:p>
    <w:p w14:paraId="54BF4AC5" w14:textId="77777777" w:rsidR="006E7922" w:rsidRDefault="006E7922" w:rsidP="006E7922">
      <w:pPr>
        <w:pStyle w:val="ListParagraph"/>
        <w:numPr>
          <w:ilvl w:val="0"/>
          <w:numId w:val="10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Supporting Evidence</w:t>
      </w:r>
    </w:p>
    <w:p w14:paraId="49A449B9" w14:textId="77777777" w:rsidR="006E7922" w:rsidRDefault="006E7922" w:rsidP="006E7922">
      <w:pPr>
        <w:pStyle w:val="ListParagraph"/>
        <w:numPr>
          <w:ilvl w:val="0"/>
          <w:numId w:val="10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Supporting Evidence</w:t>
      </w:r>
    </w:p>
    <w:p w14:paraId="3EAD1619" w14:textId="77777777" w:rsidR="006E7922" w:rsidRPr="006E7922" w:rsidRDefault="006E7922" w:rsidP="006E7922">
      <w:pPr>
        <w:pStyle w:val="ListParagraph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11359966" w14:textId="77777777" w:rsidR="006E7922" w:rsidRPr="006E7922" w:rsidRDefault="006E7922" w:rsidP="006E7922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Oral Transition</w:t>
      </w:r>
    </w:p>
    <w:p w14:paraId="504A8923" w14:textId="77777777" w:rsidR="006E7922" w:rsidRDefault="006E7922" w:rsidP="006E7922">
      <w:pPr>
        <w:spacing w:line="240" w:lineRule="auto"/>
        <w:contextualSpacing/>
        <w:rPr>
          <w:rFonts w:ascii="Calibri" w:eastAsia="Calibri" w:hAnsi="Calibri" w:cs="Calibri"/>
          <w:sz w:val="24"/>
          <w:szCs w:val="24"/>
        </w:rPr>
      </w:pPr>
    </w:p>
    <w:p w14:paraId="567BEE90" w14:textId="77777777" w:rsidR="006E7922" w:rsidRDefault="006E7922" w:rsidP="006E7922">
      <w:pPr>
        <w:spacing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Main </w:t>
      </w:r>
      <w:r w:rsidR="002A21DD">
        <w:rPr>
          <w:rFonts w:ascii="Calibri" w:eastAsia="Calibri" w:hAnsi="Calibri" w:cs="Calibri"/>
          <w:sz w:val="24"/>
          <w:szCs w:val="24"/>
        </w:rPr>
        <w:t>Point</w:t>
      </w:r>
    </w:p>
    <w:p w14:paraId="6B7BE4E6" w14:textId="77777777" w:rsidR="006E7922" w:rsidRDefault="006E7922" w:rsidP="006E7922">
      <w:pPr>
        <w:pStyle w:val="ListParagraph"/>
        <w:numPr>
          <w:ilvl w:val="0"/>
          <w:numId w:val="10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Supporting Evidence</w:t>
      </w:r>
    </w:p>
    <w:p w14:paraId="0B093C8D" w14:textId="77777777" w:rsidR="006E7922" w:rsidRDefault="006E7922" w:rsidP="006E7922">
      <w:pPr>
        <w:pStyle w:val="ListParagraph"/>
        <w:numPr>
          <w:ilvl w:val="0"/>
          <w:numId w:val="10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Supporting Evidence</w:t>
      </w:r>
    </w:p>
    <w:p w14:paraId="7C649D66" w14:textId="77777777" w:rsidR="006E7922" w:rsidRDefault="006E7922" w:rsidP="006E7922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3AF74A64" w14:textId="77777777" w:rsidR="006E7922" w:rsidRPr="006E7922" w:rsidRDefault="006E7922" w:rsidP="006E7922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>Oral Transition</w:t>
      </w:r>
    </w:p>
    <w:p w14:paraId="3BEDAD61" w14:textId="77777777" w:rsidR="006E7922" w:rsidRDefault="006E7922" w:rsidP="006E7922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28212DEB" w14:textId="77777777" w:rsidR="006E7922" w:rsidRDefault="006E7922" w:rsidP="006E7922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  <w:r w:rsidRPr="00592965">
        <w:rPr>
          <w:rFonts w:ascii="Calibri" w:eastAsia="Calibri" w:hAnsi="Calibri" w:cs="Calibri"/>
          <w:b/>
          <w:sz w:val="24"/>
          <w:szCs w:val="24"/>
        </w:rPr>
        <w:t xml:space="preserve">Conclusion </w:t>
      </w:r>
    </w:p>
    <w:p w14:paraId="1BEB5562" w14:textId="77777777" w:rsidR="002A21DD" w:rsidRPr="00592965" w:rsidRDefault="002A21DD" w:rsidP="006E7922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2E374F3E" w14:textId="77777777" w:rsidR="006E7922" w:rsidRDefault="006E7922" w:rsidP="006E7922">
      <w:pPr>
        <w:pStyle w:val="ListParagraph"/>
        <w:numPr>
          <w:ilvl w:val="0"/>
          <w:numId w:val="12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 xml:space="preserve">Restate Thesis </w:t>
      </w:r>
    </w:p>
    <w:p w14:paraId="1AE7D1AC" w14:textId="77777777" w:rsidR="006E7922" w:rsidRDefault="006E7922" w:rsidP="006E7922">
      <w:pPr>
        <w:pStyle w:val="ListParagraph"/>
        <w:numPr>
          <w:ilvl w:val="0"/>
          <w:numId w:val="12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6E7922">
        <w:rPr>
          <w:rFonts w:ascii="Calibri" w:eastAsia="Calibri" w:hAnsi="Calibri" w:cs="Calibri"/>
          <w:sz w:val="24"/>
          <w:szCs w:val="24"/>
        </w:rPr>
        <w:t xml:space="preserve">Review Main </w:t>
      </w:r>
      <w:r w:rsidR="002A21DD">
        <w:rPr>
          <w:rFonts w:ascii="Calibri" w:eastAsia="Calibri" w:hAnsi="Calibri" w:cs="Calibri"/>
          <w:sz w:val="24"/>
          <w:szCs w:val="24"/>
        </w:rPr>
        <w:t>Points</w:t>
      </w:r>
    </w:p>
    <w:p w14:paraId="4A636649" w14:textId="77777777" w:rsidR="006E7922" w:rsidRDefault="006E7922" w:rsidP="00AB533F">
      <w:pPr>
        <w:pStyle w:val="ListParagraph"/>
        <w:numPr>
          <w:ilvl w:val="0"/>
          <w:numId w:val="12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2A21DD">
        <w:rPr>
          <w:rFonts w:ascii="Calibri" w:eastAsia="Calibri" w:hAnsi="Calibri" w:cs="Calibri"/>
          <w:sz w:val="24"/>
          <w:szCs w:val="24"/>
        </w:rPr>
        <w:t xml:space="preserve">Concluding Statements </w:t>
      </w:r>
    </w:p>
    <w:p w14:paraId="6257DE34" w14:textId="77777777" w:rsidR="002A21DD" w:rsidRPr="002A21DD" w:rsidRDefault="002A21DD" w:rsidP="002A21DD">
      <w:pPr>
        <w:pStyle w:val="ListParagraph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5FF44901" w14:textId="77777777" w:rsidR="006E7922" w:rsidRDefault="006E7922" w:rsidP="006E7922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  <w:r w:rsidRPr="00592965">
        <w:rPr>
          <w:rFonts w:ascii="Calibri" w:eastAsia="Calibri" w:hAnsi="Calibri" w:cs="Calibri"/>
          <w:b/>
          <w:sz w:val="24"/>
          <w:szCs w:val="24"/>
        </w:rPr>
        <w:t>W</w:t>
      </w:r>
      <w:r w:rsidR="002A21DD">
        <w:rPr>
          <w:rFonts w:ascii="Calibri" w:eastAsia="Calibri" w:hAnsi="Calibri" w:cs="Calibri"/>
          <w:b/>
          <w:sz w:val="24"/>
          <w:szCs w:val="24"/>
        </w:rPr>
        <w:t>orks Cited</w:t>
      </w:r>
    </w:p>
    <w:p w14:paraId="39A19C95" w14:textId="77777777" w:rsidR="00C84D1C" w:rsidRDefault="00C84D1C"/>
    <w:sectPr w:rsidR="00C84D1C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20DFA"/>
    <w:multiLevelType w:val="multilevel"/>
    <w:tmpl w:val="D6A07688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0D5C2B61"/>
    <w:multiLevelType w:val="multilevel"/>
    <w:tmpl w:val="D054AC0C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0D7A265D"/>
    <w:multiLevelType w:val="multilevel"/>
    <w:tmpl w:val="0638E46E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0DEB1F46"/>
    <w:multiLevelType w:val="hybridMultilevel"/>
    <w:tmpl w:val="071AB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40905"/>
    <w:multiLevelType w:val="hybridMultilevel"/>
    <w:tmpl w:val="8244C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E5DD1"/>
    <w:multiLevelType w:val="hybridMultilevel"/>
    <w:tmpl w:val="B5027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37461E"/>
    <w:multiLevelType w:val="multilevel"/>
    <w:tmpl w:val="3C783C06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45E821B4"/>
    <w:multiLevelType w:val="hybridMultilevel"/>
    <w:tmpl w:val="73C4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9078D"/>
    <w:multiLevelType w:val="hybridMultilevel"/>
    <w:tmpl w:val="BCB27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C0F00"/>
    <w:multiLevelType w:val="multilevel"/>
    <w:tmpl w:val="3F24AA5E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5E04021D"/>
    <w:multiLevelType w:val="hybridMultilevel"/>
    <w:tmpl w:val="6010CB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B73CD"/>
    <w:multiLevelType w:val="multilevel"/>
    <w:tmpl w:val="AF7A5CD6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9"/>
  </w:num>
  <w:num w:numId="5">
    <w:abstractNumId w:val="6"/>
  </w:num>
  <w:num w:numId="6">
    <w:abstractNumId w:val="1"/>
  </w:num>
  <w:num w:numId="7">
    <w:abstractNumId w:val="5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ctiveWritingStyle w:appName="MSWord" w:lang="en-US" w:vendorID="64" w:dllVersion="6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ezsDQDAQsLJR2l4NTi4sz8PJACw1oAF40MrCwAAAA="/>
  </w:docVars>
  <w:rsids>
    <w:rsidRoot w:val="006E7922"/>
    <w:rsid w:val="001B1343"/>
    <w:rsid w:val="002A21DD"/>
    <w:rsid w:val="00567F50"/>
    <w:rsid w:val="006E425D"/>
    <w:rsid w:val="006E7922"/>
    <w:rsid w:val="00C84D1C"/>
    <w:rsid w:val="00F41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A9497"/>
  <w15:chartTrackingRefBased/>
  <w15:docId w15:val="{EAB38272-9430-4EE6-A22B-C6A83F7AA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E7922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79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Jacinto College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.yancey</dc:creator>
  <cp:keywords/>
  <dc:description/>
  <cp:lastModifiedBy>Hussam Awadallah</cp:lastModifiedBy>
  <cp:revision>2</cp:revision>
  <dcterms:created xsi:type="dcterms:W3CDTF">2021-03-16T06:42:00Z</dcterms:created>
  <dcterms:modified xsi:type="dcterms:W3CDTF">2021-03-16T06:42:00Z</dcterms:modified>
</cp:coreProperties>
</file>